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EA5830" w14:textId="4C21B381" w:rsidR="00610865" w:rsidRPr="00146AC0" w:rsidRDefault="00DF3380">
      <w:pPr>
        <w:spacing w:after="0"/>
        <w:ind w:left="708"/>
        <w:rPr>
          <w:rFonts w:ascii="Times New Roman" w:hAnsi="Times New Roman" w:cs="Times New Roman"/>
          <w:sz w:val="22"/>
          <w:szCs w:val="22"/>
        </w:rPr>
      </w:pPr>
      <w:r w:rsidRPr="00146AC0">
        <w:rPr>
          <w:rFonts w:ascii="Times New Roman" w:hAnsi="Times New Roman" w:cs="Times New Roman"/>
          <w:sz w:val="22"/>
          <w:szCs w:val="22"/>
        </w:rPr>
        <w:t xml:space="preserve">         </w:t>
      </w:r>
      <w:r w:rsidR="00AC2F55" w:rsidRPr="00146AC0">
        <w:rPr>
          <w:rFonts w:ascii="Times New Roman" w:hAnsi="Times New Roman" w:cs="Times New Roman"/>
          <w:sz w:val="22"/>
          <w:szCs w:val="22"/>
        </w:rPr>
        <w:t xml:space="preserve">  </w:t>
      </w:r>
      <w:r w:rsidRPr="00146AC0">
        <w:rPr>
          <w:rFonts w:ascii="Times New Roman" w:hAnsi="Times New Roman" w:cs="Times New Roman"/>
          <w:sz w:val="22"/>
          <w:szCs w:val="22"/>
        </w:rPr>
        <w:t xml:space="preserve">   </w:t>
      </w:r>
      <w:r w:rsidRPr="00146AC0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229A091" wp14:editId="056E9951">
            <wp:extent cx="361950" cy="402167"/>
            <wp:effectExtent l="0" t="0" r="0" b="0"/>
            <wp:docPr id="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5495" cy="40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5FD34" w14:textId="77777777" w:rsidR="00610865" w:rsidRPr="00146AC0" w:rsidRDefault="00DF3380">
      <w:pPr>
        <w:spacing w:after="0"/>
        <w:rPr>
          <w:rFonts w:ascii="Times New Roman" w:hAnsi="Times New Roman" w:cs="Times New Roman"/>
          <w:b/>
          <w:bCs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</w:rPr>
        <w:t xml:space="preserve">          </w:t>
      </w:r>
      <w:r w:rsidRPr="00146AC0">
        <w:rPr>
          <w:rFonts w:ascii="Times New Roman" w:hAnsi="Times New Roman" w:cs="Times New Roman"/>
          <w:b/>
          <w:bCs/>
          <w:sz w:val="22"/>
          <w:szCs w:val="22"/>
          <w:lang w:val="hr-HR"/>
        </w:rPr>
        <w:t>REPUBLIKA HRVATSKA</w:t>
      </w:r>
    </w:p>
    <w:p w14:paraId="6A0FB6F0" w14:textId="77777777" w:rsidR="00610865" w:rsidRPr="00146AC0" w:rsidRDefault="00DF3380">
      <w:pPr>
        <w:spacing w:after="0"/>
        <w:rPr>
          <w:rFonts w:ascii="Times New Roman" w:hAnsi="Times New Roman" w:cs="Times New Roman"/>
          <w:b/>
          <w:bCs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b/>
          <w:bCs/>
          <w:sz w:val="22"/>
          <w:szCs w:val="22"/>
          <w:lang w:val="hr-HR"/>
        </w:rPr>
        <w:t>OSJEČKO – BARANJSKA ŽUPANIJA</w:t>
      </w:r>
    </w:p>
    <w:p w14:paraId="5941B45B" w14:textId="3E054239" w:rsidR="00664A37" w:rsidRPr="00146AC0" w:rsidRDefault="00DF3380">
      <w:pPr>
        <w:spacing w:after="0"/>
        <w:rPr>
          <w:rFonts w:ascii="Times New Roman" w:hAnsi="Times New Roman" w:cs="Times New Roman"/>
          <w:b/>
          <w:bCs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b/>
          <w:bCs/>
          <w:sz w:val="22"/>
          <w:szCs w:val="22"/>
          <w:lang w:val="hr-HR"/>
        </w:rPr>
        <w:t xml:space="preserve">    OPĆINA KNEŽEVI VINOGRADI</w:t>
      </w:r>
    </w:p>
    <w:p w14:paraId="4DEFCC98" w14:textId="77777777" w:rsidR="000055C3" w:rsidRPr="00146AC0" w:rsidRDefault="000055C3">
      <w:pPr>
        <w:spacing w:after="0"/>
        <w:rPr>
          <w:rFonts w:ascii="Times New Roman" w:hAnsi="Times New Roman" w:cs="Times New Roman"/>
          <w:b/>
          <w:bCs/>
          <w:sz w:val="22"/>
          <w:szCs w:val="22"/>
          <w:lang w:val="hr-HR"/>
        </w:rPr>
      </w:pPr>
    </w:p>
    <w:p w14:paraId="687D436E" w14:textId="22E412C2" w:rsidR="00610865" w:rsidRPr="00146AC0" w:rsidRDefault="00DF3380">
      <w:pPr>
        <w:spacing w:after="0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KLASA: 604-0</w:t>
      </w:r>
      <w:r w:rsidR="00B935B2" w:rsidRPr="00146AC0">
        <w:rPr>
          <w:rFonts w:ascii="Times New Roman" w:hAnsi="Times New Roman" w:cs="Times New Roman"/>
          <w:sz w:val="22"/>
          <w:szCs w:val="22"/>
          <w:lang w:val="hr-HR"/>
        </w:rPr>
        <w:t>1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/2</w:t>
      </w:r>
      <w:r w:rsidR="00871F2D" w:rsidRPr="00146AC0">
        <w:rPr>
          <w:rFonts w:ascii="Times New Roman" w:hAnsi="Times New Roman" w:cs="Times New Roman"/>
          <w:sz w:val="22"/>
          <w:szCs w:val="22"/>
          <w:lang w:val="hr-HR"/>
        </w:rPr>
        <w:t>5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-</w:t>
      </w:r>
      <w:r w:rsidR="008D6113" w:rsidRPr="00146AC0">
        <w:rPr>
          <w:rFonts w:ascii="Times New Roman" w:hAnsi="Times New Roman" w:cs="Times New Roman"/>
          <w:sz w:val="22"/>
          <w:szCs w:val="22"/>
          <w:lang w:val="hr-HR"/>
        </w:rPr>
        <w:t>02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/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10</w:t>
      </w:r>
    </w:p>
    <w:p w14:paraId="2890D1AB" w14:textId="3D2BAEA7" w:rsidR="00610865" w:rsidRPr="00146AC0" w:rsidRDefault="00DF3380">
      <w:pPr>
        <w:spacing w:after="0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URBROJ: 21</w:t>
      </w:r>
      <w:r w:rsidR="00E217C6" w:rsidRPr="00146AC0">
        <w:rPr>
          <w:rFonts w:ascii="Times New Roman" w:hAnsi="Times New Roman" w:cs="Times New Roman"/>
          <w:sz w:val="22"/>
          <w:szCs w:val="22"/>
          <w:lang w:val="hr-HR"/>
        </w:rPr>
        <w:t>58-23-03/09-2</w:t>
      </w:r>
      <w:r w:rsidR="003D5F64">
        <w:rPr>
          <w:rFonts w:ascii="Times New Roman" w:hAnsi="Times New Roman" w:cs="Times New Roman"/>
          <w:sz w:val="22"/>
          <w:szCs w:val="22"/>
          <w:lang w:val="hr-HR"/>
        </w:rPr>
        <w:t>6</w:t>
      </w:r>
      <w:r w:rsidR="00E217C6" w:rsidRPr="00146AC0">
        <w:rPr>
          <w:rFonts w:ascii="Times New Roman" w:hAnsi="Times New Roman" w:cs="Times New Roman"/>
          <w:sz w:val="22"/>
          <w:szCs w:val="22"/>
          <w:lang w:val="hr-HR"/>
        </w:rPr>
        <w:t>-</w:t>
      </w:r>
      <w:r w:rsidR="003A1AF0" w:rsidRPr="00146AC0">
        <w:rPr>
          <w:rFonts w:ascii="Times New Roman" w:hAnsi="Times New Roman" w:cs="Times New Roman"/>
          <w:sz w:val="22"/>
          <w:szCs w:val="22"/>
          <w:lang w:val="hr-HR"/>
        </w:rPr>
        <w:t>0</w:t>
      </w:r>
      <w:r w:rsidR="00E071EC" w:rsidRPr="00146AC0">
        <w:rPr>
          <w:rFonts w:ascii="Times New Roman" w:hAnsi="Times New Roman" w:cs="Times New Roman"/>
          <w:sz w:val="22"/>
          <w:szCs w:val="22"/>
          <w:lang w:val="hr-HR"/>
        </w:rPr>
        <w:t>5</w:t>
      </w:r>
    </w:p>
    <w:p w14:paraId="56C84684" w14:textId="118E1088" w:rsidR="00610865" w:rsidRPr="00146AC0" w:rsidRDefault="00DF3380">
      <w:pPr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Kneževi Vinogradi, 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12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.</w:t>
      </w:r>
      <w:r w:rsidR="003163BD" w:rsidRPr="00146AC0">
        <w:rPr>
          <w:rFonts w:ascii="Times New Roman" w:hAnsi="Times New Roman" w:cs="Times New Roman"/>
          <w:sz w:val="22"/>
          <w:szCs w:val="22"/>
          <w:lang w:val="hr-HR"/>
        </w:rPr>
        <w:t>0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1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.202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6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.</w:t>
      </w:r>
    </w:p>
    <w:p w14:paraId="07A1E75E" w14:textId="135B1F69" w:rsidR="00610865" w:rsidRPr="00146AC0" w:rsidRDefault="00DF3380" w:rsidP="002C6A21">
      <w:pPr>
        <w:pStyle w:val="Tijeloteksta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Povjerenstvo za dodjelu stipendija Općine Kneževi Vinogradi temeljem čl.10. Pravilnika o dodjeli učeničkih i studentskih stipendija i raspisanog Natječaja za dodjelu učeničkih i studentskih stipendija Općine Kneževi Vinogradi u akademskoj/školskoj 202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5</w:t>
      </w:r>
      <w:r w:rsidR="00871F2D" w:rsidRPr="00146AC0">
        <w:rPr>
          <w:rFonts w:ascii="Times New Roman" w:hAnsi="Times New Roman" w:cs="Times New Roman"/>
          <w:sz w:val="22"/>
          <w:szCs w:val="22"/>
          <w:lang w:val="hr-HR"/>
        </w:rPr>
        <w:t>.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/202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6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.</w:t>
      </w:r>
      <w:r w:rsidR="00664A37"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 godini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 objavljen u javnom glasilu, na web stranici i oglasnim pločama Općine Kneževi Vinogradi, donosi</w:t>
      </w:r>
      <w:r w:rsidR="00664A37"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 </w:t>
      </w:r>
    </w:p>
    <w:p w14:paraId="353FE908" w14:textId="77777777" w:rsidR="007917D7" w:rsidRDefault="007917D7" w:rsidP="00146AC0">
      <w:pPr>
        <w:pStyle w:val="Tijeloteksta"/>
        <w:spacing w:before="0" w:after="0"/>
        <w:rPr>
          <w:rFonts w:ascii="Times New Roman" w:hAnsi="Times New Roman" w:cs="Times New Roman"/>
          <w:b/>
          <w:sz w:val="22"/>
          <w:szCs w:val="22"/>
          <w:lang w:val="hr-HR"/>
        </w:rPr>
      </w:pPr>
    </w:p>
    <w:p w14:paraId="3698C011" w14:textId="77777777" w:rsidR="00146AC0" w:rsidRPr="00146AC0" w:rsidRDefault="00146AC0" w:rsidP="00146AC0">
      <w:pPr>
        <w:pStyle w:val="Tijeloteksta"/>
        <w:spacing w:before="0" w:after="0"/>
        <w:rPr>
          <w:rFonts w:ascii="Times New Roman" w:hAnsi="Times New Roman" w:cs="Times New Roman"/>
          <w:b/>
          <w:sz w:val="22"/>
          <w:szCs w:val="22"/>
          <w:lang w:val="hr-HR"/>
        </w:rPr>
      </w:pPr>
    </w:p>
    <w:p w14:paraId="6935C69B" w14:textId="4A0B1AA1" w:rsidR="00610865" w:rsidRDefault="00DF3380" w:rsidP="00E217C6">
      <w:pPr>
        <w:pStyle w:val="Tijeloteksta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b/>
          <w:sz w:val="22"/>
          <w:szCs w:val="22"/>
          <w:lang w:val="hr-HR"/>
        </w:rPr>
        <w:t>PRIJEDLOG LISTE KANDIDATA ZA DODJELU STIPENDIJA</w:t>
      </w:r>
      <w:r w:rsidR="00664A37" w:rsidRPr="00146AC0">
        <w:rPr>
          <w:rFonts w:ascii="Times New Roman" w:hAnsi="Times New Roman" w:cs="Times New Roman"/>
          <w:b/>
          <w:sz w:val="22"/>
          <w:szCs w:val="22"/>
          <w:lang w:val="hr-HR"/>
        </w:rPr>
        <w:t xml:space="preserve"> </w:t>
      </w:r>
    </w:p>
    <w:p w14:paraId="18C0C3EF" w14:textId="77777777" w:rsidR="00146AC0" w:rsidRPr="00146AC0" w:rsidRDefault="00146AC0" w:rsidP="00E217C6">
      <w:pPr>
        <w:pStyle w:val="Tijeloteksta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hr-HR"/>
        </w:rPr>
      </w:pPr>
    </w:p>
    <w:p w14:paraId="56A127B3" w14:textId="77777777" w:rsidR="007917D7" w:rsidRPr="00146AC0" w:rsidRDefault="007917D7">
      <w:pPr>
        <w:pStyle w:val="Tijeloteksta"/>
        <w:spacing w:before="0" w:after="0"/>
        <w:rPr>
          <w:rFonts w:ascii="Times New Roman" w:hAnsi="Times New Roman" w:cs="Times New Roman"/>
          <w:sz w:val="22"/>
          <w:szCs w:val="22"/>
          <w:lang w:val="hr-HR"/>
        </w:rPr>
      </w:pPr>
    </w:p>
    <w:p w14:paraId="5CBCC442" w14:textId="77777777" w:rsidR="00610865" w:rsidRPr="00146AC0" w:rsidRDefault="00DF3380">
      <w:pPr>
        <w:pStyle w:val="Tijeloteksta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b/>
          <w:sz w:val="22"/>
          <w:szCs w:val="22"/>
          <w:lang w:val="hr-HR"/>
        </w:rPr>
        <w:t>Članak 1.</w:t>
      </w:r>
    </w:p>
    <w:p w14:paraId="50C1F363" w14:textId="3AF0D8C3" w:rsidR="00610865" w:rsidRPr="00146AC0" w:rsidRDefault="00DF3380">
      <w:pPr>
        <w:pStyle w:val="Tijeloteksta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Na temelju dostavljenih prijava utvrđuje se lista kandidata za dodjelu učeničkih i studentskih stipendija u akademskoj, odnosno školskoj 202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5</w:t>
      </w:r>
      <w:r w:rsidR="00871F2D" w:rsidRPr="00146AC0">
        <w:rPr>
          <w:rFonts w:ascii="Times New Roman" w:hAnsi="Times New Roman" w:cs="Times New Roman"/>
          <w:sz w:val="22"/>
          <w:szCs w:val="22"/>
          <w:lang w:val="hr-HR"/>
        </w:rPr>
        <w:t>.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/202</w:t>
      </w:r>
      <w:r w:rsidR="00FF36C7" w:rsidRPr="00146AC0">
        <w:rPr>
          <w:rFonts w:ascii="Times New Roman" w:hAnsi="Times New Roman" w:cs="Times New Roman"/>
          <w:sz w:val="22"/>
          <w:szCs w:val="22"/>
          <w:lang w:val="hr-HR"/>
        </w:rPr>
        <w:t>6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. godini</w:t>
      </w:r>
      <w:r w:rsidR="00664A37"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 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i to kako slijedi:</w:t>
      </w:r>
    </w:p>
    <w:p w14:paraId="3BA30DE2" w14:textId="77777777" w:rsidR="00610865" w:rsidRPr="00146AC0" w:rsidRDefault="00610865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hr-HR"/>
        </w:rPr>
      </w:pPr>
    </w:p>
    <w:p w14:paraId="795866AC" w14:textId="77777777" w:rsidR="00610865" w:rsidRPr="00146AC0" w:rsidRDefault="00DF3380">
      <w:pPr>
        <w:spacing w:after="0"/>
        <w:ind w:firstLine="708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Učeničke stipendije prema uspjehu u školi:</w:t>
      </w:r>
    </w:p>
    <w:p w14:paraId="1C2312BA" w14:textId="7D96188A" w:rsidR="004E0CB4" w:rsidRPr="00146AC0" w:rsidRDefault="00FF36C7" w:rsidP="00BF7814">
      <w:pPr>
        <w:pStyle w:val="Odlomakpopisa"/>
        <w:numPr>
          <w:ilvl w:val="0"/>
          <w:numId w:val="12"/>
        </w:numPr>
        <w:spacing w:after="0" w:line="240" w:lineRule="auto"/>
        <w:jc w:val="both"/>
      </w:pPr>
      <w:r w:rsidRPr="00146AC0">
        <w:rPr>
          <w:b/>
          <w:bCs/>
        </w:rPr>
        <w:t>VAR</w:t>
      </w:r>
      <w:r w:rsidR="00146AC0">
        <w:rPr>
          <w:b/>
          <w:bCs/>
        </w:rPr>
        <w:t>G</w:t>
      </w:r>
      <w:r w:rsidRPr="00146AC0">
        <w:rPr>
          <w:b/>
          <w:bCs/>
        </w:rPr>
        <w:t>A LEON</w:t>
      </w:r>
      <w:r w:rsidR="000055C3" w:rsidRPr="00146AC0">
        <w:t xml:space="preserve">, redoviti učenik 2 razreda </w:t>
      </w:r>
      <w:r w:rsidRPr="00146AC0">
        <w:t>Prve srednje škole Beli Manastir</w:t>
      </w:r>
      <w:r w:rsidR="000055C3" w:rsidRPr="00146AC0">
        <w:t xml:space="preserve">, smjer </w:t>
      </w:r>
      <w:r w:rsidRPr="00146AC0">
        <w:t>tehničar za računalstvo</w:t>
      </w:r>
      <w:r w:rsidR="000055C3" w:rsidRPr="00146AC0">
        <w:t xml:space="preserve"> sa ukupnih </w:t>
      </w:r>
      <w:r w:rsidR="00871F2D" w:rsidRPr="00146AC0">
        <w:t>1</w:t>
      </w:r>
      <w:r w:rsidRPr="00146AC0">
        <w:t>4</w:t>
      </w:r>
      <w:r w:rsidR="00871F2D" w:rsidRPr="00146AC0">
        <w:t>,</w:t>
      </w:r>
      <w:r w:rsidRPr="00146AC0">
        <w:t>37</w:t>
      </w:r>
      <w:r w:rsidR="000055C3" w:rsidRPr="00146AC0">
        <w:t xml:space="preserve"> bod</w:t>
      </w:r>
      <w:r w:rsidR="00146AC0">
        <w:t>a</w:t>
      </w:r>
    </w:p>
    <w:p w14:paraId="4436869A" w14:textId="5E54AEEF" w:rsidR="000055C3" w:rsidRPr="00146AC0" w:rsidRDefault="00FF36C7" w:rsidP="00BF7814">
      <w:pPr>
        <w:pStyle w:val="Odlomakpopisa"/>
        <w:numPr>
          <w:ilvl w:val="0"/>
          <w:numId w:val="12"/>
        </w:numPr>
        <w:spacing w:after="0" w:line="240" w:lineRule="auto"/>
        <w:jc w:val="both"/>
      </w:pPr>
      <w:r w:rsidRPr="00146AC0">
        <w:rPr>
          <w:b/>
          <w:bCs/>
        </w:rPr>
        <w:t>IVŠIĆ STEL</w:t>
      </w:r>
      <w:r w:rsidR="00146AC0">
        <w:rPr>
          <w:b/>
          <w:bCs/>
        </w:rPr>
        <w:t>L</w:t>
      </w:r>
      <w:r w:rsidRPr="00146AC0">
        <w:rPr>
          <w:b/>
          <w:bCs/>
        </w:rPr>
        <w:t>A</w:t>
      </w:r>
      <w:r w:rsidR="00871F2D" w:rsidRPr="00146AC0">
        <w:rPr>
          <w:b/>
          <w:bCs/>
        </w:rPr>
        <w:t>,</w:t>
      </w:r>
      <w:r w:rsidR="000055C3" w:rsidRPr="00146AC0">
        <w:t xml:space="preserve"> redoviti učenik 2 razreda </w:t>
      </w:r>
      <w:r w:rsidRPr="00146AC0">
        <w:t>Druge srednje škole Beli Manastir</w:t>
      </w:r>
      <w:r w:rsidR="000055C3" w:rsidRPr="00146AC0">
        <w:t xml:space="preserve">, smjer </w:t>
      </w:r>
      <w:r w:rsidRPr="00146AC0">
        <w:t>kozmetičar</w:t>
      </w:r>
      <w:r w:rsidR="00871F2D" w:rsidRPr="00146AC0">
        <w:t xml:space="preserve"> </w:t>
      </w:r>
      <w:r w:rsidR="000055C3" w:rsidRPr="00146AC0">
        <w:t xml:space="preserve">sa ukupnih </w:t>
      </w:r>
      <w:r w:rsidR="00871F2D" w:rsidRPr="00146AC0">
        <w:t>1</w:t>
      </w:r>
      <w:r w:rsidRPr="00146AC0">
        <w:t>2</w:t>
      </w:r>
      <w:r w:rsidR="00871F2D" w:rsidRPr="00146AC0">
        <w:t>,</w:t>
      </w:r>
      <w:r w:rsidRPr="00146AC0">
        <w:t>21</w:t>
      </w:r>
      <w:r w:rsidR="00871F2D" w:rsidRPr="00146AC0">
        <w:t xml:space="preserve"> bod</w:t>
      </w:r>
      <w:r w:rsidRPr="00146AC0">
        <w:t>a</w:t>
      </w:r>
    </w:p>
    <w:p w14:paraId="476FF597" w14:textId="77777777" w:rsidR="000055C3" w:rsidRPr="00146AC0" w:rsidRDefault="000055C3" w:rsidP="00871F2D">
      <w:pPr>
        <w:spacing w:after="0"/>
        <w:jc w:val="both"/>
        <w:rPr>
          <w:sz w:val="22"/>
          <w:szCs w:val="22"/>
          <w:lang w:val="hr-HR"/>
        </w:rPr>
      </w:pPr>
    </w:p>
    <w:p w14:paraId="42F7C1DC" w14:textId="5D478569" w:rsidR="00610865" w:rsidRPr="00146AC0" w:rsidRDefault="00DF3380">
      <w:pPr>
        <w:spacing w:after="0"/>
        <w:ind w:left="708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Studentske stipendije:</w:t>
      </w:r>
    </w:p>
    <w:p w14:paraId="299E6C58" w14:textId="130883B0" w:rsidR="00AC2F55" w:rsidRPr="00146AC0" w:rsidRDefault="004D72B7" w:rsidP="00AC2F55">
      <w:pPr>
        <w:pStyle w:val="Odlomakpopisa"/>
        <w:numPr>
          <w:ilvl w:val="0"/>
          <w:numId w:val="19"/>
        </w:numPr>
        <w:jc w:val="both"/>
        <w:rPr>
          <w:rFonts w:eastAsia="Times New Roman"/>
          <w:color w:val="000000"/>
          <w:lang w:eastAsia="hr-HR"/>
        </w:rPr>
      </w:pPr>
      <w:r w:rsidRPr="00146AC0">
        <w:rPr>
          <w:b/>
          <w:bCs/>
        </w:rPr>
        <w:t>ČAPO ADRIENN</w:t>
      </w:r>
      <w:r w:rsidR="000055C3" w:rsidRPr="00146AC0">
        <w:t>,</w:t>
      </w:r>
      <w:r w:rsidR="00AC2F55" w:rsidRPr="00146AC0">
        <w:t xml:space="preserve"> redoviti student </w:t>
      </w:r>
      <w:r w:rsidR="00871F2D" w:rsidRPr="00146AC0">
        <w:t>1</w:t>
      </w:r>
      <w:r w:rsidR="00AC2F55" w:rsidRPr="00146AC0">
        <w:t xml:space="preserve"> godine </w:t>
      </w:r>
      <w:r w:rsidRPr="00146AC0">
        <w:rPr>
          <w:rFonts w:eastAsia="Times New Roman"/>
          <w:color w:val="000000"/>
          <w:lang w:eastAsia="hr-HR"/>
        </w:rPr>
        <w:t>Edukacijsko – rehabilitacijski fakultet u Zagrebu</w:t>
      </w:r>
      <w:r w:rsidR="00AC2F55" w:rsidRPr="00146AC0">
        <w:rPr>
          <w:rFonts w:eastAsia="Times New Roman"/>
          <w:color w:val="000000"/>
          <w:lang w:eastAsia="hr-HR"/>
        </w:rPr>
        <w:t xml:space="preserve">, smjer </w:t>
      </w:r>
      <w:r w:rsidRPr="00146AC0">
        <w:rPr>
          <w:rFonts w:eastAsia="Times New Roman"/>
          <w:color w:val="000000"/>
          <w:lang w:eastAsia="hr-HR"/>
        </w:rPr>
        <w:t>logopedija</w:t>
      </w:r>
    </w:p>
    <w:p w14:paraId="023695BE" w14:textId="2AF3D547" w:rsidR="00FF3E84" w:rsidRPr="00146AC0" w:rsidRDefault="004D72B7" w:rsidP="00FF3E84">
      <w:pPr>
        <w:pStyle w:val="Odlomakpopisa"/>
        <w:numPr>
          <w:ilvl w:val="0"/>
          <w:numId w:val="19"/>
        </w:numPr>
        <w:jc w:val="both"/>
        <w:rPr>
          <w:rFonts w:eastAsia="Times New Roman"/>
          <w:color w:val="000000"/>
          <w:lang w:eastAsia="hr-HR"/>
        </w:rPr>
      </w:pPr>
      <w:r w:rsidRPr="00146AC0">
        <w:rPr>
          <w:b/>
          <w:bCs/>
        </w:rPr>
        <w:t>ČAPO MARTIN</w:t>
      </w:r>
      <w:r w:rsidR="000055C3" w:rsidRPr="00146AC0">
        <w:t>,</w:t>
      </w:r>
      <w:r w:rsidR="00AC2F55" w:rsidRPr="00146AC0">
        <w:t xml:space="preserve"> redoviti student 1 godine </w:t>
      </w:r>
      <w:r w:rsidRPr="00146AC0">
        <w:rPr>
          <w:rFonts w:eastAsia="Times New Roman"/>
          <w:color w:val="000000"/>
          <w:lang w:eastAsia="hr-HR"/>
        </w:rPr>
        <w:t>Fakultet primijenjene matematike i informatike</w:t>
      </w:r>
    </w:p>
    <w:p w14:paraId="7F36A1DC" w14:textId="27EEBC5C" w:rsidR="003148E1" w:rsidRPr="00146AC0" w:rsidRDefault="004D72B7" w:rsidP="003148E1">
      <w:pPr>
        <w:pStyle w:val="Odlomakpopisa"/>
        <w:numPr>
          <w:ilvl w:val="0"/>
          <w:numId w:val="19"/>
        </w:numPr>
        <w:jc w:val="both"/>
        <w:rPr>
          <w:rFonts w:eastAsia="Times New Roman"/>
          <w:color w:val="000000"/>
          <w:lang w:eastAsia="hr-HR"/>
        </w:rPr>
      </w:pPr>
      <w:r w:rsidRPr="00146AC0">
        <w:rPr>
          <w:b/>
          <w:bCs/>
        </w:rPr>
        <w:t>DAMJANIĆ ALEKSANDRA</w:t>
      </w:r>
      <w:r w:rsidR="000055C3" w:rsidRPr="00146AC0">
        <w:t>,</w:t>
      </w:r>
      <w:r w:rsidR="00AC2F55" w:rsidRPr="00146AC0">
        <w:t xml:space="preserve"> </w:t>
      </w:r>
      <w:r w:rsidR="00FF3E84" w:rsidRPr="00146AC0">
        <w:t xml:space="preserve">redoviti student 1 godine </w:t>
      </w:r>
      <w:r w:rsidRPr="00146AC0">
        <w:rPr>
          <w:rFonts w:eastAsia="Times New Roman"/>
          <w:color w:val="000000"/>
          <w:lang w:eastAsia="hr-HR"/>
        </w:rPr>
        <w:t>Sveučilišni integrirani prijediplomski i diplomski studij Pravni fakultet u Osijeku</w:t>
      </w:r>
      <w:r w:rsidR="003148E1" w:rsidRPr="00146AC0">
        <w:rPr>
          <w:rFonts w:eastAsia="Times New Roman"/>
          <w:color w:val="000000"/>
          <w:lang w:eastAsia="hr-HR"/>
        </w:rPr>
        <w:t xml:space="preserve"> </w:t>
      </w:r>
    </w:p>
    <w:p w14:paraId="1F9FB9BA" w14:textId="1C8BFDD4" w:rsidR="00FF3E84" w:rsidRPr="00146AC0" w:rsidRDefault="00146AC0" w:rsidP="00CB5A24">
      <w:pPr>
        <w:pStyle w:val="Odlomakpopisa"/>
        <w:numPr>
          <w:ilvl w:val="0"/>
          <w:numId w:val="19"/>
        </w:numPr>
        <w:jc w:val="both"/>
        <w:rPr>
          <w:rFonts w:eastAsia="Times New Roman"/>
          <w:color w:val="000000"/>
          <w:lang w:eastAsia="hr-HR"/>
        </w:rPr>
      </w:pPr>
      <w:r w:rsidRPr="00146AC0">
        <w:rPr>
          <w:b/>
          <w:bCs/>
        </w:rPr>
        <w:t>DVORNIĆ LORETA</w:t>
      </w:r>
      <w:r w:rsidR="000055C3" w:rsidRPr="00146AC0">
        <w:t xml:space="preserve">, </w:t>
      </w:r>
      <w:r w:rsidR="00FF3E84" w:rsidRPr="00146AC0">
        <w:t xml:space="preserve">redoviti student </w:t>
      </w:r>
      <w:r w:rsidRPr="00146AC0">
        <w:t>1</w:t>
      </w:r>
      <w:r w:rsidR="00FF3E84" w:rsidRPr="00146AC0">
        <w:t xml:space="preserve"> godine </w:t>
      </w:r>
      <w:r w:rsidRPr="00146AC0">
        <w:t>Ekonomski fakultet u Osijeku</w:t>
      </w:r>
      <w:r w:rsidR="00FF3E84" w:rsidRPr="00146AC0">
        <w:rPr>
          <w:rFonts w:eastAsia="Times New Roman"/>
          <w:color w:val="000000"/>
          <w:lang w:eastAsia="hr-HR"/>
        </w:rPr>
        <w:t xml:space="preserve">,  smjer </w:t>
      </w:r>
      <w:r w:rsidRPr="00146AC0">
        <w:rPr>
          <w:rFonts w:eastAsia="Times New Roman"/>
          <w:color w:val="000000"/>
          <w:lang w:eastAsia="hr-HR"/>
        </w:rPr>
        <w:t xml:space="preserve">ekonomija i poslovna ekonomija </w:t>
      </w:r>
    </w:p>
    <w:p w14:paraId="6FF5EBD9" w14:textId="661A347F" w:rsidR="00146AC0" w:rsidRPr="00146AC0" w:rsidRDefault="00146AC0" w:rsidP="00146AC0">
      <w:pPr>
        <w:pStyle w:val="Odlomakpopisa"/>
        <w:numPr>
          <w:ilvl w:val="0"/>
          <w:numId w:val="19"/>
        </w:numPr>
        <w:jc w:val="both"/>
        <w:rPr>
          <w:rFonts w:eastAsia="Times New Roman"/>
          <w:color w:val="000000"/>
          <w:lang w:eastAsia="hr-HR"/>
        </w:rPr>
      </w:pPr>
      <w:r w:rsidRPr="00146AC0">
        <w:rPr>
          <w:b/>
          <w:bCs/>
        </w:rPr>
        <w:t>KEČKEŠ LEA</w:t>
      </w:r>
      <w:r w:rsidRPr="00146AC0">
        <w:t xml:space="preserve">, redoviti student 1 godine </w:t>
      </w:r>
      <w:r w:rsidRPr="00146AC0">
        <w:rPr>
          <w:rFonts w:eastAsia="Times New Roman"/>
          <w:color w:val="000000"/>
          <w:lang w:eastAsia="hr-HR"/>
        </w:rPr>
        <w:t xml:space="preserve">Sveučilišni integrirani prijediplomski i diplomski studij Pravni fakultet u Osijeku </w:t>
      </w:r>
    </w:p>
    <w:p w14:paraId="10C96D8F" w14:textId="61F0B8AC" w:rsidR="00871F2D" w:rsidRPr="00146AC0" w:rsidRDefault="00146AC0" w:rsidP="003148E1">
      <w:pPr>
        <w:pStyle w:val="Odlomakpopisa"/>
        <w:numPr>
          <w:ilvl w:val="0"/>
          <w:numId w:val="19"/>
        </w:numPr>
        <w:jc w:val="both"/>
        <w:rPr>
          <w:rFonts w:eastAsia="Times New Roman"/>
          <w:color w:val="000000"/>
          <w:lang w:eastAsia="hr-HR"/>
        </w:rPr>
      </w:pPr>
      <w:r w:rsidRPr="00146AC0">
        <w:rPr>
          <w:b/>
          <w:bCs/>
        </w:rPr>
        <w:t>ZUNDANOVIĆ STEFAN</w:t>
      </w:r>
      <w:r w:rsidR="000055C3" w:rsidRPr="00146AC0">
        <w:t>,</w:t>
      </w:r>
      <w:r w:rsidR="009662E4" w:rsidRPr="00146AC0">
        <w:t xml:space="preserve"> redoviti student 1 godine </w:t>
      </w:r>
      <w:r w:rsidRPr="00146AC0">
        <w:rPr>
          <w:rFonts w:eastAsia="Times New Roman"/>
          <w:color w:val="000000"/>
          <w:lang w:eastAsia="hr-HR"/>
        </w:rPr>
        <w:t>Filozofski fakultet u Osijeku, smjer sociologija i povijest</w:t>
      </w:r>
    </w:p>
    <w:p w14:paraId="6233F0D2" w14:textId="77777777" w:rsidR="00146AC0" w:rsidRDefault="00146AC0">
      <w:pPr>
        <w:spacing w:after="0"/>
        <w:jc w:val="center"/>
        <w:rPr>
          <w:rFonts w:ascii="Times New Roman" w:hAnsi="Times New Roman" w:cs="Times New Roman"/>
          <w:b/>
          <w:sz w:val="22"/>
          <w:szCs w:val="22"/>
          <w:lang w:val="hr-HR"/>
        </w:rPr>
      </w:pPr>
    </w:p>
    <w:p w14:paraId="53596DF4" w14:textId="76F64EA4" w:rsidR="00610865" w:rsidRPr="00146AC0" w:rsidRDefault="00DF3380">
      <w:pPr>
        <w:spacing w:after="0"/>
        <w:jc w:val="center"/>
        <w:rPr>
          <w:rFonts w:ascii="Times New Roman" w:hAnsi="Times New Roman" w:cs="Times New Roman"/>
          <w:b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b/>
          <w:sz w:val="22"/>
          <w:szCs w:val="22"/>
          <w:lang w:val="hr-HR"/>
        </w:rPr>
        <w:t>Članak 2.</w:t>
      </w:r>
    </w:p>
    <w:p w14:paraId="28DC19F6" w14:textId="77777777" w:rsidR="00610865" w:rsidRPr="00146AC0" w:rsidRDefault="00DF3380">
      <w:pPr>
        <w:pStyle w:val="Tijeloteksta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Svaki kandidat može podnijeti pismeni prigovor na listu u roku osam dana od dana objavljivanja liste Povjerenstvu na adresu:</w:t>
      </w:r>
    </w:p>
    <w:p w14:paraId="1EDCB08F" w14:textId="77777777" w:rsidR="00610865" w:rsidRPr="00146AC0" w:rsidRDefault="00DF3380">
      <w:pPr>
        <w:pStyle w:val="Tijeloteksta"/>
        <w:spacing w:before="0" w:after="0"/>
        <w:jc w:val="center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Općina Kneževi Vinogradi</w:t>
      </w:r>
    </w:p>
    <w:p w14:paraId="136E2EA6" w14:textId="77777777" w:rsidR="00610865" w:rsidRPr="00146AC0" w:rsidRDefault="00DF3380">
      <w:pPr>
        <w:pStyle w:val="Tijeloteksta"/>
        <w:spacing w:before="0" w:after="0"/>
        <w:jc w:val="center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Jedinstveni upravni odjel</w:t>
      </w:r>
    </w:p>
    <w:p w14:paraId="050061D6" w14:textId="77777777" w:rsidR="00610865" w:rsidRPr="00146AC0" w:rsidRDefault="00DF3380">
      <w:pPr>
        <w:pStyle w:val="Tijeloteksta"/>
        <w:spacing w:before="0" w:after="0"/>
        <w:jc w:val="center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31309 Kneževi Vinogradi</w:t>
      </w:r>
    </w:p>
    <w:p w14:paraId="7AB605D0" w14:textId="77777777" w:rsidR="00610865" w:rsidRPr="00146AC0" w:rsidRDefault="00DF3380">
      <w:pPr>
        <w:pStyle w:val="Tijeloteksta"/>
        <w:spacing w:before="0" w:after="0"/>
        <w:jc w:val="center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>Hrvatske Republike 3.</w:t>
      </w:r>
    </w:p>
    <w:p w14:paraId="199E068D" w14:textId="77777777" w:rsidR="00002BF8" w:rsidRPr="00146AC0" w:rsidRDefault="00002BF8">
      <w:pPr>
        <w:pStyle w:val="Tijeloteksta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hr-HR"/>
        </w:rPr>
      </w:pPr>
    </w:p>
    <w:p w14:paraId="16458480" w14:textId="77777777" w:rsidR="00146AC0" w:rsidRDefault="00146AC0">
      <w:pPr>
        <w:pStyle w:val="Tijeloteksta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hr-HR"/>
        </w:rPr>
      </w:pPr>
    </w:p>
    <w:p w14:paraId="7B5B7DBE" w14:textId="7DAAA33E" w:rsidR="00610865" w:rsidRPr="00146AC0" w:rsidRDefault="00DF3380">
      <w:pPr>
        <w:pStyle w:val="Tijeloteksta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b/>
          <w:sz w:val="22"/>
          <w:szCs w:val="22"/>
          <w:lang w:val="hr-HR"/>
        </w:rPr>
        <w:t>Članak 3.</w:t>
      </w:r>
    </w:p>
    <w:p w14:paraId="21761CE0" w14:textId="77777777" w:rsidR="00146AC0" w:rsidRDefault="00DF3380" w:rsidP="00146AC0">
      <w:pPr>
        <w:pStyle w:val="Tijeloteksta"/>
        <w:spacing w:before="0" w:after="0"/>
        <w:jc w:val="center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Ovaj </w:t>
      </w:r>
      <w:r w:rsidR="008513AB" w:rsidRPr="00146AC0">
        <w:rPr>
          <w:rFonts w:ascii="Times New Roman" w:hAnsi="Times New Roman" w:cs="Times New Roman"/>
          <w:sz w:val="22"/>
          <w:szCs w:val="22"/>
          <w:lang w:val="hr-HR"/>
        </w:rPr>
        <w:t>P</w:t>
      </w:r>
      <w:r w:rsidRPr="00146AC0">
        <w:rPr>
          <w:rFonts w:ascii="Times New Roman" w:hAnsi="Times New Roman" w:cs="Times New Roman"/>
          <w:sz w:val="22"/>
          <w:szCs w:val="22"/>
          <w:lang w:val="hr-HR"/>
        </w:rPr>
        <w:t>rijedlog liste bit će objavljen na web stranici i oglasnim pločama Općine.</w:t>
      </w:r>
    </w:p>
    <w:p w14:paraId="2B7183BA" w14:textId="15B6D0D4" w:rsidR="002C6A21" w:rsidRDefault="00C65776" w:rsidP="00146AC0">
      <w:pPr>
        <w:pStyle w:val="Tijeloteksta"/>
        <w:spacing w:before="0" w:after="0"/>
        <w:jc w:val="center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    </w:t>
      </w:r>
    </w:p>
    <w:p w14:paraId="6EC2668F" w14:textId="77777777" w:rsidR="00146AC0" w:rsidRPr="00146AC0" w:rsidRDefault="00146AC0" w:rsidP="00146AC0">
      <w:pPr>
        <w:pStyle w:val="Tijeloteksta"/>
        <w:spacing w:before="0" w:after="0"/>
        <w:jc w:val="center"/>
        <w:rPr>
          <w:rFonts w:ascii="Times New Roman" w:hAnsi="Times New Roman" w:cs="Times New Roman"/>
          <w:sz w:val="22"/>
          <w:szCs w:val="22"/>
          <w:lang w:val="hr-HR"/>
        </w:rPr>
      </w:pPr>
    </w:p>
    <w:p w14:paraId="75580E94" w14:textId="2D1DA281" w:rsidR="00610865" w:rsidRPr="00146AC0" w:rsidRDefault="00CB52ED" w:rsidP="007917D7">
      <w:pPr>
        <w:pStyle w:val="Tijeloteksta"/>
        <w:spacing w:before="0" w:after="0"/>
        <w:ind w:left="6480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  </w:t>
      </w:r>
      <w:r w:rsidR="00DF3380" w:rsidRPr="00146AC0">
        <w:rPr>
          <w:rFonts w:ascii="Times New Roman" w:hAnsi="Times New Roman" w:cs="Times New Roman"/>
          <w:sz w:val="22"/>
          <w:szCs w:val="22"/>
          <w:lang w:val="hr-HR"/>
        </w:rPr>
        <w:t>Predsjednik Povjerenstva</w:t>
      </w:r>
    </w:p>
    <w:p w14:paraId="4E342985" w14:textId="5B24C7CD" w:rsidR="00610865" w:rsidRPr="00146AC0" w:rsidRDefault="00CB52ED" w:rsidP="007917D7">
      <w:pPr>
        <w:pStyle w:val="Tijeloteksta"/>
        <w:spacing w:before="0" w:after="0"/>
        <w:ind w:left="5760" w:firstLine="720"/>
        <w:rPr>
          <w:rFonts w:ascii="Times New Roman" w:hAnsi="Times New Roman" w:cs="Times New Roman"/>
          <w:sz w:val="22"/>
          <w:szCs w:val="22"/>
          <w:lang w:val="hr-HR"/>
        </w:rPr>
      </w:pPr>
      <w:r w:rsidRPr="00146AC0">
        <w:rPr>
          <w:rFonts w:ascii="Times New Roman" w:hAnsi="Times New Roman" w:cs="Times New Roman"/>
          <w:sz w:val="22"/>
          <w:szCs w:val="22"/>
          <w:lang w:val="hr-HR"/>
        </w:rPr>
        <w:t xml:space="preserve">   </w:t>
      </w:r>
      <w:r w:rsidR="00146AC0">
        <w:rPr>
          <w:rFonts w:ascii="Times New Roman" w:hAnsi="Times New Roman" w:cs="Times New Roman"/>
          <w:sz w:val="22"/>
          <w:szCs w:val="22"/>
          <w:lang w:val="hr-HR"/>
        </w:rPr>
        <w:t xml:space="preserve">        Predrag Petrović</w:t>
      </w:r>
    </w:p>
    <w:sectPr w:rsidR="00610865" w:rsidRPr="00146AC0" w:rsidSect="00146AC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998B7" w14:textId="77777777" w:rsidR="00705AEC" w:rsidRDefault="00705AEC">
      <w:pPr>
        <w:spacing w:after="0"/>
      </w:pPr>
      <w:r>
        <w:separator/>
      </w:r>
    </w:p>
  </w:endnote>
  <w:endnote w:type="continuationSeparator" w:id="0">
    <w:p w14:paraId="054424D4" w14:textId="77777777" w:rsidR="00705AEC" w:rsidRDefault="00705A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AF67A" w14:textId="77777777" w:rsidR="00705AEC" w:rsidRDefault="00705AEC">
      <w:r>
        <w:separator/>
      </w:r>
    </w:p>
  </w:footnote>
  <w:footnote w:type="continuationSeparator" w:id="0">
    <w:p w14:paraId="47AD1533" w14:textId="77777777" w:rsidR="00705AEC" w:rsidRDefault="00705A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1705B"/>
    <w:multiLevelType w:val="multilevel"/>
    <w:tmpl w:val="5D5AC1D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504128C"/>
    <w:multiLevelType w:val="hybridMultilevel"/>
    <w:tmpl w:val="86165AF6"/>
    <w:lvl w:ilvl="0" w:tplc="029670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63E1832" w:tentative="1">
      <w:start w:val="1"/>
      <w:numFmt w:val="lowerLetter"/>
      <w:lvlText w:val="%2."/>
      <w:lvlJc w:val="left"/>
      <w:pPr>
        <w:ind w:left="1440" w:hanging="360"/>
      </w:pPr>
    </w:lvl>
    <w:lvl w:ilvl="2" w:tplc="923455A4" w:tentative="1">
      <w:start w:val="1"/>
      <w:numFmt w:val="lowerRoman"/>
      <w:lvlText w:val="%3."/>
      <w:lvlJc w:val="right"/>
      <w:pPr>
        <w:ind w:left="2160" w:hanging="180"/>
      </w:pPr>
    </w:lvl>
    <w:lvl w:ilvl="3" w:tplc="EDD24B20" w:tentative="1">
      <w:start w:val="1"/>
      <w:numFmt w:val="decimal"/>
      <w:lvlText w:val="%4."/>
      <w:lvlJc w:val="left"/>
      <w:pPr>
        <w:ind w:left="2880" w:hanging="360"/>
      </w:pPr>
    </w:lvl>
    <w:lvl w:ilvl="4" w:tplc="6C80F876" w:tentative="1">
      <w:start w:val="1"/>
      <w:numFmt w:val="lowerLetter"/>
      <w:lvlText w:val="%5."/>
      <w:lvlJc w:val="left"/>
      <w:pPr>
        <w:ind w:left="3600" w:hanging="360"/>
      </w:pPr>
    </w:lvl>
    <w:lvl w:ilvl="5" w:tplc="7A5ECE16" w:tentative="1">
      <w:start w:val="1"/>
      <w:numFmt w:val="lowerRoman"/>
      <w:lvlText w:val="%6."/>
      <w:lvlJc w:val="right"/>
      <w:pPr>
        <w:ind w:left="4320" w:hanging="180"/>
      </w:pPr>
    </w:lvl>
    <w:lvl w:ilvl="6" w:tplc="AB6AA850" w:tentative="1">
      <w:start w:val="1"/>
      <w:numFmt w:val="decimal"/>
      <w:lvlText w:val="%7."/>
      <w:lvlJc w:val="left"/>
      <w:pPr>
        <w:ind w:left="5040" w:hanging="360"/>
      </w:pPr>
    </w:lvl>
    <w:lvl w:ilvl="7" w:tplc="84FEACF4" w:tentative="1">
      <w:start w:val="1"/>
      <w:numFmt w:val="lowerLetter"/>
      <w:lvlText w:val="%8."/>
      <w:lvlJc w:val="left"/>
      <w:pPr>
        <w:ind w:left="5760" w:hanging="360"/>
      </w:pPr>
    </w:lvl>
    <w:lvl w:ilvl="8" w:tplc="7CA0A4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62BA8"/>
    <w:multiLevelType w:val="multilevel"/>
    <w:tmpl w:val="24F050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67069D2"/>
    <w:multiLevelType w:val="multilevel"/>
    <w:tmpl w:val="B0A40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8D4222C"/>
    <w:multiLevelType w:val="hybridMultilevel"/>
    <w:tmpl w:val="E0F0DF2E"/>
    <w:lvl w:ilvl="0" w:tplc="F0080C4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70A16"/>
    <w:multiLevelType w:val="hybridMultilevel"/>
    <w:tmpl w:val="A7E4671E"/>
    <w:lvl w:ilvl="0" w:tplc="67CC7A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D6C95"/>
    <w:multiLevelType w:val="hybridMultilevel"/>
    <w:tmpl w:val="A0CE8524"/>
    <w:lvl w:ilvl="0" w:tplc="49907B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81EF6"/>
    <w:multiLevelType w:val="hybridMultilevel"/>
    <w:tmpl w:val="C89810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D25005"/>
    <w:multiLevelType w:val="hybridMultilevel"/>
    <w:tmpl w:val="4AE2110C"/>
    <w:lvl w:ilvl="0" w:tplc="4918B4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5C03E30" w:tentative="1">
      <w:start w:val="1"/>
      <w:numFmt w:val="lowerLetter"/>
      <w:lvlText w:val="%2."/>
      <w:lvlJc w:val="left"/>
      <w:pPr>
        <w:ind w:left="1440" w:hanging="360"/>
      </w:pPr>
    </w:lvl>
    <w:lvl w:ilvl="2" w:tplc="491C3630" w:tentative="1">
      <w:start w:val="1"/>
      <w:numFmt w:val="lowerRoman"/>
      <w:lvlText w:val="%3."/>
      <w:lvlJc w:val="right"/>
      <w:pPr>
        <w:ind w:left="2160" w:hanging="180"/>
      </w:pPr>
    </w:lvl>
    <w:lvl w:ilvl="3" w:tplc="288E5AE8" w:tentative="1">
      <w:start w:val="1"/>
      <w:numFmt w:val="decimal"/>
      <w:lvlText w:val="%4."/>
      <w:lvlJc w:val="left"/>
      <w:pPr>
        <w:ind w:left="2880" w:hanging="360"/>
      </w:pPr>
    </w:lvl>
    <w:lvl w:ilvl="4" w:tplc="CBD093A6" w:tentative="1">
      <w:start w:val="1"/>
      <w:numFmt w:val="lowerLetter"/>
      <w:lvlText w:val="%5."/>
      <w:lvlJc w:val="left"/>
      <w:pPr>
        <w:ind w:left="3600" w:hanging="360"/>
      </w:pPr>
    </w:lvl>
    <w:lvl w:ilvl="5" w:tplc="B4CA5F6E" w:tentative="1">
      <w:start w:val="1"/>
      <w:numFmt w:val="lowerRoman"/>
      <w:lvlText w:val="%6."/>
      <w:lvlJc w:val="right"/>
      <w:pPr>
        <w:ind w:left="4320" w:hanging="180"/>
      </w:pPr>
    </w:lvl>
    <w:lvl w:ilvl="6" w:tplc="972AAB6C" w:tentative="1">
      <w:start w:val="1"/>
      <w:numFmt w:val="decimal"/>
      <w:lvlText w:val="%7."/>
      <w:lvlJc w:val="left"/>
      <w:pPr>
        <w:ind w:left="5040" w:hanging="360"/>
      </w:pPr>
    </w:lvl>
    <w:lvl w:ilvl="7" w:tplc="EEAA7DF2" w:tentative="1">
      <w:start w:val="1"/>
      <w:numFmt w:val="lowerLetter"/>
      <w:lvlText w:val="%8."/>
      <w:lvlJc w:val="left"/>
      <w:pPr>
        <w:ind w:left="5760" w:hanging="360"/>
      </w:pPr>
    </w:lvl>
    <w:lvl w:ilvl="8" w:tplc="530456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6610A"/>
    <w:multiLevelType w:val="multilevel"/>
    <w:tmpl w:val="1932E30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95D6260"/>
    <w:multiLevelType w:val="hybridMultilevel"/>
    <w:tmpl w:val="B3A4408C"/>
    <w:lvl w:ilvl="0" w:tplc="D2A836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9048D64" w:tentative="1">
      <w:start w:val="1"/>
      <w:numFmt w:val="lowerLetter"/>
      <w:lvlText w:val="%2."/>
      <w:lvlJc w:val="left"/>
      <w:pPr>
        <w:ind w:left="1440" w:hanging="360"/>
      </w:pPr>
    </w:lvl>
    <w:lvl w:ilvl="2" w:tplc="A03EF776" w:tentative="1">
      <w:start w:val="1"/>
      <w:numFmt w:val="lowerRoman"/>
      <w:lvlText w:val="%3."/>
      <w:lvlJc w:val="right"/>
      <w:pPr>
        <w:ind w:left="2160" w:hanging="180"/>
      </w:pPr>
    </w:lvl>
    <w:lvl w:ilvl="3" w:tplc="1758D370" w:tentative="1">
      <w:start w:val="1"/>
      <w:numFmt w:val="decimal"/>
      <w:lvlText w:val="%4."/>
      <w:lvlJc w:val="left"/>
      <w:pPr>
        <w:ind w:left="2880" w:hanging="360"/>
      </w:pPr>
    </w:lvl>
    <w:lvl w:ilvl="4" w:tplc="0E985B72" w:tentative="1">
      <w:start w:val="1"/>
      <w:numFmt w:val="lowerLetter"/>
      <w:lvlText w:val="%5."/>
      <w:lvlJc w:val="left"/>
      <w:pPr>
        <w:ind w:left="3600" w:hanging="360"/>
      </w:pPr>
    </w:lvl>
    <w:lvl w:ilvl="5" w:tplc="9EA6C49E" w:tentative="1">
      <w:start w:val="1"/>
      <w:numFmt w:val="lowerRoman"/>
      <w:lvlText w:val="%6."/>
      <w:lvlJc w:val="right"/>
      <w:pPr>
        <w:ind w:left="4320" w:hanging="180"/>
      </w:pPr>
    </w:lvl>
    <w:lvl w:ilvl="6" w:tplc="875E8E9A" w:tentative="1">
      <w:start w:val="1"/>
      <w:numFmt w:val="decimal"/>
      <w:lvlText w:val="%7."/>
      <w:lvlJc w:val="left"/>
      <w:pPr>
        <w:ind w:left="5040" w:hanging="360"/>
      </w:pPr>
    </w:lvl>
    <w:lvl w:ilvl="7" w:tplc="507C33E2" w:tentative="1">
      <w:start w:val="1"/>
      <w:numFmt w:val="lowerLetter"/>
      <w:lvlText w:val="%8."/>
      <w:lvlJc w:val="left"/>
      <w:pPr>
        <w:ind w:left="5760" w:hanging="360"/>
      </w:pPr>
    </w:lvl>
    <w:lvl w:ilvl="8" w:tplc="BF083B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927D06"/>
    <w:multiLevelType w:val="hybridMultilevel"/>
    <w:tmpl w:val="673C0A0A"/>
    <w:lvl w:ilvl="0" w:tplc="5BE4CD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7A90DA" w:tentative="1">
      <w:start w:val="1"/>
      <w:numFmt w:val="lowerLetter"/>
      <w:lvlText w:val="%2."/>
      <w:lvlJc w:val="left"/>
      <w:pPr>
        <w:ind w:left="1440" w:hanging="360"/>
      </w:pPr>
    </w:lvl>
    <w:lvl w:ilvl="2" w:tplc="6BE0C96A" w:tentative="1">
      <w:start w:val="1"/>
      <w:numFmt w:val="lowerRoman"/>
      <w:lvlText w:val="%3."/>
      <w:lvlJc w:val="right"/>
      <w:pPr>
        <w:ind w:left="2160" w:hanging="180"/>
      </w:pPr>
    </w:lvl>
    <w:lvl w:ilvl="3" w:tplc="8C0049FC" w:tentative="1">
      <w:start w:val="1"/>
      <w:numFmt w:val="decimal"/>
      <w:lvlText w:val="%4."/>
      <w:lvlJc w:val="left"/>
      <w:pPr>
        <w:ind w:left="2880" w:hanging="360"/>
      </w:pPr>
    </w:lvl>
    <w:lvl w:ilvl="4" w:tplc="C4FC794A" w:tentative="1">
      <w:start w:val="1"/>
      <w:numFmt w:val="lowerLetter"/>
      <w:lvlText w:val="%5."/>
      <w:lvlJc w:val="left"/>
      <w:pPr>
        <w:ind w:left="3600" w:hanging="360"/>
      </w:pPr>
    </w:lvl>
    <w:lvl w:ilvl="5" w:tplc="AD6A338C" w:tentative="1">
      <w:start w:val="1"/>
      <w:numFmt w:val="lowerRoman"/>
      <w:lvlText w:val="%6."/>
      <w:lvlJc w:val="right"/>
      <w:pPr>
        <w:ind w:left="4320" w:hanging="180"/>
      </w:pPr>
    </w:lvl>
    <w:lvl w:ilvl="6" w:tplc="D24406C6" w:tentative="1">
      <w:start w:val="1"/>
      <w:numFmt w:val="decimal"/>
      <w:lvlText w:val="%7."/>
      <w:lvlJc w:val="left"/>
      <w:pPr>
        <w:ind w:left="5040" w:hanging="360"/>
      </w:pPr>
    </w:lvl>
    <w:lvl w:ilvl="7" w:tplc="2D02F754" w:tentative="1">
      <w:start w:val="1"/>
      <w:numFmt w:val="lowerLetter"/>
      <w:lvlText w:val="%8."/>
      <w:lvlJc w:val="left"/>
      <w:pPr>
        <w:ind w:left="5760" w:hanging="360"/>
      </w:pPr>
    </w:lvl>
    <w:lvl w:ilvl="8" w:tplc="E0081E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852BCD"/>
    <w:multiLevelType w:val="multilevel"/>
    <w:tmpl w:val="36D29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076B5"/>
    <w:multiLevelType w:val="hybridMultilevel"/>
    <w:tmpl w:val="B3AED2C4"/>
    <w:lvl w:ilvl="0" w:tplc="4586A0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B1AD486" w:tentative="1">
      <w:start w:val="1"/>
      <w:numFmt w:val="lowerLetter"/>
      <w:lvlText w:val="%2."/>
      <w:lvlJc w:val="left"/>
      <w:pPr>
        <w:ind w:left="1440" w:hanging="360"/>
      </w:pPr>
    </w:lvl>
    <w:lvl w:ilvl="2" w:tplc="ACBC1BBE" w:tentative="1">
      <w:start w:val="1"/>
      <w:numFmt w:val="lowerRoman"/>
      <w:lvlText w:val="%3."/>
      <w:lvlJc w:val="right"/>
      <w:pPr>
        <w:ind w:left="2160" w:hanging="180"/>
      </w:pPr>
    </w:lvl>
    <w:lvl w:ilvl="3" w:tplc="BA96A186" w:tentative="1">
      <w:start w:val="1"/>
      <w:numFmt w:val="decimal"/>
      <w:lvlText w:val="%4."/>
      <w:lvlJc w:val="left"/>
      <w:pPr>
        <w:ind w:left="2880" w:hanging="360"/>
      </w:pPr>
    </w:lvl>
    <w:lvl w:ilvl="4" w:tplc="1E0E5044" w:tentative="1">
      <w:start w:val="1"/>
      <w:numFmt w:val="lowerLetter"/>
      <w:lvlText w:val="%5."/>
      <w:lvlJc w:val="left"/>
      <w:pPr>
        <w:ind w:left="3600" w:hanging="360"/>
      </w:pPr>
    </w:lvl>
    <w:lvl w:ilvl="5" w:tplc="AD74C460" w:tentative="1">
      <w:start w:val="1"/>
      <w:numFmt w:val="lowerRoman"/>
      <w:lvlText w:val="%6."/>
      <w:lvlJc w:val="right"/>
      <w:pPr>
        <w:ind w:left="4320" w:hanging="180"/>
      </w:pPr>
    </w:lvl>
    <w:lvl w:ilvl="6" w:tplc="1C08A996" w:tentative="1">
      <w:start w:val="1"/>
      <w:numFmt w:val="decimal"/>
      <w:lvlText w:val="%7."/>
      <w:lvlJc w:val="left"/>
      <w:pPr>
        <w:ind w:left="5040" w:hanging="360"/>
      </w:pPr>
    </w:lvl>
    <w:lvl w:ilvl="7" w:tplc="6FFC8A9E" w:tentative="1">
      <w:start w:val="1"/>
      <w:numFmt w:val="lowerLetter"/>
      <w:lvlText w:val="%8."/>
      <w:lvlJc w:val="left"/>
      <w:pPr>
        <w:ind w:left="5760" w:hanging="360"/>
      </w:pPr>
    </w:lvl>
    <w:lvl w:ilvl="8" w:tplc="31D87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76240"/>
    <w:multiLevelType w:val="multilevel"/>
    <w:tmpl w:val="F4DE8B2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18388939">
    <w:abstractNumId w:val="12"/>
  </w:num>
  <w:num w:numId="2" w16cid:durableId="140776550">
    <w:abstractNumId w:val="3"/>
  </w:num>
  <w:num w:numId="3" w16cid:durableId="1102071150">
    <w:abstractNumId w:val="2"/>
  </w:num>
  <w:num w:numId="4" w16cid:durableId="157686267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588229163">
    <w:abstractNumId w:val="2"/>
  </w:num>
  <w:num w:numId="6" w16cid:durableId="1116565197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 w16cid:durableId="1938364508">
    <w:abstractNumId w:val="2"/>
  </w:num>
  <w:num w:numId="8" w16cid:durableId="13942345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1843664858">
    <w:abstractNumId w:val="2"/>
  </w:num>
  <w:num w:numId="10" w16cid:durableId="6182881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 w16cid:durableId="182793429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 w16cid:durableId="1366636213">
    <w:abstractNumId w:val="10"/>
  </w:num>
  <w:num w:numId="13" w16cid:durableId="749422716">
    <w:abstractNumId w:val="1"/>
  </w:num>
  <w:num w:numId="14" w16cid:durableId="1502697527">
    <w:abstractNumId w:val="8"/>
  </w:num>
  <w:num w:numId="15" w16cid:durableId="2076731694">
    <w:abstractNumId w:val="13"/>
  </w:num>
  <w:num w:numId="16" w16cid:durableId="1600673722">
    <w:abstractNumId w:val="11"/>
  </w:num>
  <w:num w:numId="17" w16cid:durableId="1553733148">
    <w:abstractNumId w:val="6"/>
  </w:num>
  <w:num w:numId="18" w16cid:durableId="342250351">
    <w:abstractNumId w:val="4"/>
  </w:num>
  <w:num w:numId="19" w16cid:durableId="877090139">
    <w:abstractNumId w:val="7"/>
  </w:num>
  <w:num w:numId="20" w16cid:durableId="8950455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1C7"/>
    <w:rsid w:val="00002BF8"/>
    <w:rsid w:val="000055C3"/>
    <w:rsid w:val="00011C8B"/>
    <w:rsid w:val="00032DFD"/>
    <w:rsid w:val="000561E8"/>
    <w:rsid w:val="000B7847"/>
    <w:rsid w:val="001327D5"/>
    <w:rsid w:val="001418E5"/>
    <w:rsid w:val="00146AC0"/>
    <w:rsid w:val="00157B4C"/>
    <w:rsid w:val="00167561"/>
    <w:rsid w:val="001814DC"/>
    <w:rsid w:val="001B08C2"/>
    <w:rsid w:val="001D1F6A"/>
    <w:rsid w:val="002218DE"/>
    <w:rsid w:val="002C6A21"/>
    <w:rsid w:val="003148E1"/>
    <w:rsid w:val="003163BD"/>
    <w:rsid w:val="00362E98"/>
    <w:rsid w:val="0039445D"/>
    <w:rsid w:val="003A1AF0"/>
    <w:rsid w:val="003D5F64"/>
    <w:rsid w:val="003E7FF3"/>
    <w:rsid w:val="004162E6"/>
    <w:rsid w:val="00425B61"/>
    <w:rsid w:val="0046742A"/>
    <w:rsid w:val="004751EE"/>
    <w:rsid w:val="00491E39"/>
    <w:rsid w:val="004D72B7"/>
    <w:rsid w:val="004E0CB4"/>
    <w:rsid w:val="004E29B3"/>
    <w:rsid w:val="004E676C"/>
    <w:rsid w:val="004E6E82"/>
    <w:rsid w:val="005143B3"/>
    <w:rsid w:val="00590D07"/>
    <w:rsid w:val="005C4885"/>
    <w:rsid w:val="005D6A49"/>
    <w:rsid w:val="005F2313"/>
    <w:rsid w:val="00610865"/>
    <w:rsid w:val="006211DC"/>
    <w:rsid w:val="00630CC7"/>
    <w:rsid w:val="00664A37"/>
    <w:rsid w:val="00675C3A"/>
    <w:rsid w:val="006A7A4C"/>
    <w:rsid w:val="00705AEC"/>
    <w:rsid w:val="00717FB9"/>
    <w:rsid w:val="00741F13"/>
    <w:rsid w:val="00784D58"/>
    <w:rsid w:val="007917D7"/>
    <w:rsid w:val="007926DB"/>
    <w:rsid w:val="00805B8B"/>
    <w:rsid w:val="0081051B"/>
    <w:rsid w:val="00817D21"/>
    <w:rsid w:val="00820C16"/>
    <w:rsid w:val="00827381"/>
    <w:rsid w:val="00834376"/>
    <w:rsid w:val="00834A24"/>
    <w:rsid w:val="008513AB"/>
    <w:rsid w:val="00857B0F"/>
    <w:rsid w:val="00864558"/>
    <w:rsid w:val="00871F2D"/>
    <w:rsid w:val="00873657"/>
    <w:rsid w:val="0089356A"/>
    <w:rsid w:val="008D6113"/>
    <w:rsid w:val="008D6863"/>
    <w:rsid w:val="008F2B94"/>
    <w:rsid w:val="008F6438"/>
    <w:rsid w:val="0092140B"/>
    <w:rsid w:val="00935DFC"/>
    <w:rsid w:val="00952F64"/>
    <w:rsid w:val="0095583E"/>
    <w:rsid w:val="009662E4"/>
    <w:rsid w:val="009937A8"/>
    <w:rsid w:val="009E08B8"/>
    <w:rsid w:val="009F07C4"/>
    <w:rsid w:val="009F4879"/>
    <w:rsid w:val="00A50119"/>
    <w:rsid w:val="00A83179"/>
    <w:rsid w:val="00AB02EB"/>
    <w:rsid w:val="00AC2F55"/>
    <w:rsid w:val="00B0214D"/>
    <w:rsid w:val="00B03DEF"/>
    <w:rsid w:val="00B16812"/>
    <w:rsid w:val="00B64F08"/>
    <w:rsid w:val="00B86B75"/>
    <w:rsid w:val="00B935B2"/>
    <w:rsid w:val="00BC48D5"/>
    <w:rsid w:val="00BE01CC"/>
    <w:rsid w:val="00BE0822"/>
    <w:rsid w:val="00C17045"/>
    <w:rsid w:val="00C36279"/>
    <w:rsid w:val="00C65776"/>
    <w:rsid w:val="00CA411B"/>
    <w:rsid w:val="00CB52ED"/>
    <w:rsid w:val="00CB6934"/>
    <w:rsid w:val="00D25C94"/>
    <w:rsid w:val="00D31092"/>
    <w:rsid w:val="00D333C7"/>
    <w:rsid w:val="00D733C7"/>
    <w:rsid w:val="00DF3380"/>
    <w:rsid w:val="00E071EC"/>
    <w:rsid w:val="00E217C6"/>
    <w:rsid w:val="00E315A3"/>
    <w:rsid w:val="00E440FA"/>
    <w:rsid w:val="00E539E6"/>
    <w:rsid w:val="00E747B8"/>
    <w:rsid w:val="00EA00FE"/>
    <w:rsid w:val="00EB6229"/>
    <w:rsid w:val="00ED0751"/>
    <w:rsid w:val="00EF4B0A"/>
    <w:rsid w:val="00F127BC"/>
    <w:rsid w:val="00F34CDA"/>
    <w:rsid w:val="00F77D23"/>
    <w:rsid w:val="00FD2406"/>
    <w:rsid w:val="00FF36C7"/>
    <w:rsid w:val="00FF3E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ED5D87"/>
  <w15:docId w15:val="{75AE147F-80AD-464B-BDFC-38A95291A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pPr>
      <w:spacing w:after="0"/>
    </w:pPr>
  </w:style>
  <w:style w:type="character" w:customStyle="1" w:styleId="Naslov1Char">
    <w:name w:val="Naslov 1 Char"/>
    <w:basedOn w:val="Zadanifontodlomka"/>
    <w:link w:val="Naslov1"/>
    <w:uiPriority w:val="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slov3Char">
    <w:name w:val="Naslov 3 Char"/>
    <w:basedOn w:val="Zadanifontodlomka"/>
    <w:link w:val="Naslov3"/>
    <w:uiPriority w:val="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slov4Char">
    <w:name w:val="Naslov 4 Char"/>
    <w:basedOn w:val="Zadanifontodlomka"/>
    <w:link w:val="Naslov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slov5Char">
    <w:name w:val="Naslov 5 Char"/>
    <w:basedOn w:val="Zadanifontodlomka"/>
    <w:link w:val="Naslov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slov6Char">
    <w:name w:val="Naslov 6 Char"/>
    <w:basedOn w:val="Zadanifontodlomka"/>
    <w:link w:val="Naslov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slov7Char">
    <w:name w:val="Naslov 7 Char"/>
    <w:basedOn w:val="Zadanifontodlomka"/>
    <w:link w:val="Naslov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Char">
    <w:name w:val="Naslov 8 Char"/>
    <w:basedOn w:val="Zadanifontodlomka"/>
    <w:link w:val="Naslov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Char">
    <w:name w:val="Naslov 9 Char"/>
    <w:basedOn w:val="Zadanifontodlomka"/>
    <w:link w:val="Naslov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NaslovChar">
    <w:name w:val="Naslov Char"/>
    <w:basedOn w:val="Zadanifontodlomka"/>
    <w:link w:val="Naslov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PodnaslovChar">
    <w:name w:val="Podnaslov Char"/>
    <w:basedOn w:val="Zadanifontodlomka"/>
    <w:link w:val="Podnaslov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Neupadljivoisticanje">
    <w:name w:val="Subtle Emphasis"/>
    <w:basedOn w:val="Zadanifontodlomka"/>
    <w:uiPriority w:val="19"/>
    <w:qFormat/>
    <w:rPr>
      <w:i/>
      <w:iCs/>
      <w:color w:val="808080" w:themeColor="text1" w:themeTint="7F"/>
    </w:rPr>
  </w:style>
  <w:style w:type="character" w:styleId="Istaknuto">
    <w:name w:val="Emphasis"/>
    <w:basedOn w:val="Zadanifontodlomka"/>
    <w:uiPriority w:val="20"/>
    <w:qFormat/>
    <w:rPr>
      <w:i/>
      <w:iCs/>
    </w:rPr>
  </w:style>
  <w:style w:type="character" w:styleId="Jakoisticanje">
    <w:name w:val="Intense Emphasis"/>
    <w:basedOn w:val="Zadanifontodlomka"/>
    <w:uiPriority w:val="21"/>
    <w:qFormat/>
    <w:rPr>
      <w:b/>
      <w:bCs/>
      <w:i/>
      <w:iCs/>
      <w:color w:val="4F81BD" w:themeColor="accent1"/>
    </w:rPr>
  </w:style>
  <w:style w:type="character" w:styleId="Naglaeno">
    <w:name w:val="Strong"/>
    <w:basedOn w:val="Zadanifontodlomka"/>
    <w:uiPriority w:val="22"/>
    <w:qFormat/>
    <w:rPr>
      <w:b/>
      <w:bCs/>
    </w:rPr>
  </w:style>
  <w:style w:type="paragraph" w:styleId="Citat">
    <w:name w:val="Quote"/>
    <w:basedOn w:val="Normal"/>
    <w:next w:val="Normal"/>
    <w:link w:val="CitatChar"/>
    <w:uiPriority w:val="29"/>
    <w:qFormat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Pr>
      <w:i/>
      <w:iCs/>
      <w:color w:val="000000" w:themeColor="text1"/>
    </w:rPr>
  </w:style>
  <w:style w:type="paragraph" w:styleId="Naglaencitat">
    <w:name w:val="Intense Quote"/>
    <w:basedOn w:val="Normal"/>
    <w:next w:val="Normal"/>
    <w:link w:val="Naglaencitat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Pr>
      <w:b/>
      <w:bCs/>
      <w:i/>
      <w:iCs/>
      <w:color w:val="4F81BD" w:themeColor="accent1"/>
    </w:rPr>
  </w:style>
  <w:style w:type="character" w:styleId="Neupadljivareferenca">
    <w:name w:val="Subtle Reference"/>
    <w:basedOn w:val="Zadanifontodlomka"/>
    <w:uiPriority w:val="31"/>
    <w:qFormat/>
    <w:rPr>
      <w:smallCaps/>
      <w:color w:val="C0504D" w:themeColor="accent2"/>
      <w:u w:val="single"/>
    </w:rPr>
  </w:style>
  <w:style w:type="character" w:styleId="Istaknutareferenca">
    <w:name w:val="Intense Reference"/>
    <w:basedOn w:val="Zadanifontodlomka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Naslovknjige">
    <w:name w:val="Book Title"/>
    <w:basedOn w:val="Zadanifontodlomka"/>
    <w:uiPriority w:val="33"/>
    <w:qFormat/>
    <w:rPr>
      <w:b/>
      <w:bCs/>
      <w:smallCaps/>
      <w:spacing w:val="5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Pr>
      <w:sz w:val="20"/>
      <w:szCs w:val="20"/>
    </w:rPr>
  </w:style>
  <w:style w:type="paragraph" w:styleId="Tekstkrajnjebiljeke">
    <w:name w:val="endnote text"/>
    <w:basedOn w:val="Normal"/>
    <w:link w:val="Tekstkrajnjebiljeke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TekstkrajnjebiljekeChar">
    <w:name w:val="Tekst krajnje bilješke Char"/>
    <w:basedOn w:val="Zadanifontodlomka"/>
    <w:link w:val="Tekstkrajnjebiljeke"/>
    <w:uiPriority w:val="99"/>
    <w:semiHidden/>
    <w:rPr>
      <w:sz w:val="20"/>
      <w:szCs w:val="20"/>
    </w:rPr>
  </w:style>
  <w:style w:type="character" w:styleId="Referencakrajnjebiljeke">
    <w:name w:val="endnote reference"/>
    <w:basedOn w:val="Zadanifontodlomka"/>
    <w:uiPriority w:val="99"/>
    <w:semiHidden/>
    <w:unhideWhenUsed/>
    <w:rPr>
      <w:vertAlign w:val="superscript"/>
    </w:rPr>
  </w:style>
  <w:style w:type="paragraph" w:styleId="Obinitekst">
    <w:name w:val="Plain Text"/>
    <w:basedOn w:val="Normal"/>
    <w:link w:val="ObinitekstChar"/>
    <w:uiPriority w:val="99"/>
    <w:semiHidden/>
    <w:unhideWhenUsed/>
    <w:pPr>
      <w:spacing w:after="0"/>
    </w:pPr>
    <w:rPr>
      <w:rFonts w:ascii="Courier New" w:hAnsi="Courier New" w:cs="Courier New"/>
      <w:sz w:val="21"/>
      <w:szCs w:val="21"/>
    </w:rPr>
  </w:style>
  <w:style w:type="character" w:customStyle="1" w:styleId="ObinitekstChar">
    <w:name w:val="Obični tekst Char"/>
    <w:basedOn w:val="Zadanifontodlomka"/>
    <w:link w:val="Obinitekst"/>
    <w:uiPriority w:val="99"/>
    <w:rPr>
      <w:rFonts w:ascii="Courier New" w:hAnsi="Courier New" w:cs="Courier New"/>
      <w:sz w:val="21"/>
      <w:szCs w:val="21"/>
    </w:rPr>
  </w:style>
  <w:style w:type="paragraph" w:styleId="Zaglavlje">
    <w:name w:val="header"/>
    <w:basedOn w:val="Normal"/>
    <w:link w:val="ZaglavljeChar"/>
    <w:uiPriority w:val="99"/>
    <w:unhideWhenUsed/>
    <w:pPr>
      <w:spacing w:after="0"/>
    </w:pPr>
  </w:style>
  <w:style w:type="character" w:customStyle="1" w:styleId="ZaglavljeChar">
    <w:name w:val="Zaglavlje Char"/>
    <w:basedOn w:val="Zadanifontodlomka"/>
    <w:link w:val="Zaglavlje"/>
    <w:uiPriority w:val="99"/>
  </w:style>
  <w:style w:type="paragraph" w:styleId="Podnoje">
    <w:name w:val="footer"/>
    <w:basedOn w:val="Normal"/>
    <w:link w:val="PodnojeChar"/>
    <w:uiPriority w:val="99"/>
    <w:unhideWhenUsed/>
    <w:pPr>
      <w:spacing w:after="0"/>
    </w:pPr>
  </w:style>
  <w:style w:type="character" w:customStyle="1" w:styleId="PodnojeChar">
    <w:name w:val="Podnožje Char"/>
    <w:basedOn w:val="Zadanifontodlomka"/>
    <w:link w:val="Podnoje"/>
    <w:uiPriority w:val="99"/>
  </w:style>
  <w:style w:type="paragraph" w:styleId="Tijeloteksta">
    <w:name w:val="Body Text"/>
    <w:basedOn w:val="Normal"/>
    <w:uiPriority w:val="99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uiPriority w:val="99"/>
    <w:qFormat/>
  </w:style>
  <w:style w:type="paragraph" w:customStyle="1" w:styleId="Compact">
    <w:name w:val="Compact"/>
    <w:basedOn w:val="Tijeloteksta"/>
    <w:uiPriority w:val="99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link w:val="PodnaslovChar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uiPriority w:val="99"/>
    <w:qFormat/>
    <w:pPr>
      <w:keepNext/>
      <w:keepLines/>
      <w:jc w:val="center"/>
    </w:pPr>
  </w:style>
  <w:style w:type="paragraph" w:styleId="Datum">
    <w:name w:val="Date"/>
    <w:next w:val="Tijeloteksta"/>
    <w:uiPriority w:val="99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uiPriority w:val="99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uiPriority w:val="99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link w:val="TekstfusnoteChar"/>
    <w:uiPriority w:val="9"/>
    <w:unhideWhenUsed/>
    <w:qFormat/>
  </w:style>
  <w:style w:type="paragraph" w:customStyle="1" w:styleId="DefinitionTerm">
    <w:name w:val="Definition Term"/>
    <w:basedOn w:val="Normal"/>
    <w:next w:val="Definition"/>
    <w:uiPriority w:val="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styleId="Opisslike">
    <w:name w:val="caption"/>
    <w:basedOn w:val="Normal"/>
    <w:link w:val="OpisslikeChar"/>
    <w:uiPriority w:val="99"/>
    <w:pPr>
      <w:spacing w:after="120"/>
    </w:pPr>
    <w:rPr>
      <w:i/>
    </w:rPr>
  </w:style>
  <w:style w:type="paragraph" w:customStyle="1" w:styleId="TableCaption">
    <w:name w:val="Table Caption"/>
    <w:basedOn w:val="Opisslike"/>
    <w:uiPriority w:val="99"/>
    <w:pPr>
      <w:keepNext/>
    </w:pPr>
  </w:style>
  <w:style w:type="paragraph" w:customStyle="1" w:styleId="ImageCaption">
    <w:name w:val="Image Caption"/>
    <w:basedOn w:val="Opisslike"/>
    <w:uiPriority w:val="99"/>
  </w:style>
  <w:style w:type="paragraph" w:customStyle="1" w:styleId="Figure">
    <w:name w:val="Figure"/>
    <w:basedOn w:val="Normal"/>
    <w:uiPriority w:val="99"/>
  </w:style>
  <w:style w:type="paragraph" w:customStyle="1" w:styleId="FigurewithCaption">
    <w:name w:val="Figure with Caption"/>
    <w:basedOn w:val="Figure"/>
    <w:uiPriority w:val="99"/>
    <w:pPr>
      <w:keepNext/>
    </w:pPr>
  </w:style>
  <w:style w:type="character" w:customStyle="1" w:styleId="OpisslikeChar">
    <w:name w:val="Opis slike Char"/>
    <w:basedOn w:val="Zadanifontodlomka"/>
    <w:link w:val="Opisslike"/>
    <w:uiPriority w:val="99"/>
  </w:style>
  <w:style w:type="character" w:customStyle="1" w:styleId="VerbatimChar">
    <w:name w:val="Verbatim Char"/>
    <w:basedOn w:val="OpisslikeChar"/>
    <w:link w:val="SourceCode"/>
    <w:uiPriority w:val="99"/>
    <w:rPr>
      <w:rFonts w:ascii="Consolas" w:hAnsi="Consolas"/>
      <w:sz w:val="22"/>
    </w:rPr>
  </w:style>
  <w:style w:type="character" w:styleId="Referencafusnote">
    <w:name w:val="footnote reference"/>
    <w:basedOn w:val="OpisslikeChar"/>
    <w:uiPriority w:val="99"/>
    <w:rPr>
      <w:vertAlign w:val="superscript"/>
    </w:rPr>
  </w:style>
  <w:style w:type="character" w:styleId="Hiperveza">
    <w:name w:val="Hyperlink"/>
    <w:basedOn w:val="OpisslikeChar"/>
    <w:uiPriority w:val="99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99"/>
  </w:style>
  <w:style w:type="character" w:customStyle="1" w:styleId="KeywordTok">
    <w:name w:val="KeywordTok"/>
    <w:basedOn w:val="VerbatimChar"/>
    <w:uiPriority w:val="99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uiPriority w:val="99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uiPriority w:val="9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uiPriority w:val="99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uiPriority w:val="99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uiPriority w:val="99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uiPriority w:val="99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uiPriority w:val="9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uiPriority w:val="99"/>
    <w:rPr>
      <w:rFonts w:ascii="Consolas" w:hAnsi="Consolas"/>
      <w:sz w:val="22"/>
    </w:rPr>
  </w:style>
  <w:style w:type="character" w:customStyle="1" w:styleId="CommentTok">
    <w:name w:val="CommentTok"/>
    <w:basedOn w:val="VerbatimChar"/>
    <w:uiPriority w:val="99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uiPriority w:val="99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uiPriority w:val="9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uiPriority w:val="9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uiPriority w:val="99"/>
    <w:rPr>
      <w:rFonts w:ascii="Consolas" w:hAnsi="Consolas"/>
      <w:sz w:val="22"/>
    </w:rPr>
  </w:style>
  <w:style w:type="character" w:customStyle="1" w:styleId="ExtensionTok">
    <w:name w:val="ExtensionTok"/>
    <w:basedOn w:val="VerbatimChar"/>
    <w:uiPriority w:val="99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uiPriority w:val="99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uiPriority w:val="99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uiPriority w:val="99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uiPriority w:val="99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uiPriority w:val="99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Pr>
      <w:rFonts w:ascii="Consolas" w:hAnsi="Consolas"/>
      <w:sz w:val="22"/>
    </w:rPr>
  </w:style>
  <w:style w:type="paragraph" w:styleId="Odlomakpopisa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ascii="Times New Roman" w:hAnsi="Times New Roman" w:cs="Times New Roman"/>
      <w:sz w:val="22"/>
      <w:szCs w:val="22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2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6351D-8422-46CF-AFB3-785B03E24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Budimir</dc:creator>
  <cp:lastModifiedBy>Jelena Budimir</cp:lastModifiedBy>
  <cp:revision>34</cp:revision>
  <cp:lastPrinted>2023-01-03T08:12:00Z</cp:lastPrinted>
  <dcterms:created xsi:type="dcterms:W3CDTF">2021-01-11T11:17:00Z</dcterms:created>
  <dcterms:modified xsi:type="dcterms:W3CDTF">2026-01-08T12:48:00Z</dcterms:modified>
</cp:coreProperties>
</file>